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81e26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945857a-7b68-4a0b-9bad-c0bdad4f9da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28Z</dcterms:created>
  <dcterms:modified xsi:type="dcterms:W3CDTF">2023-07-02T14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